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ご注意：本文はAIによる便宜上の自動翻訳です。本ガイドラインの公式かつ拘束力のある原文は英語版のみです。曖昧さや齟齬がある場合は英語版が優先されます。</w:t>
      </w:r>
      <w:r>
        <w:t xml:space="preserve"> </w:t>
      </w:r>
      <w:r>
        <w:t xml:space="preserve">→ 英語原本：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 著者ガイドライン</w:t>
      </w:r>
      <w:r>
        <w:t xml:space="preserve"> </w:t>
      </w:r>
      <w:r>
        <w:t xml:space="preserve">第10回世界中国学会議</w:t>
      </w:r>
      <w:r>
        <w:t xml:space="preserve"> </w:t>
      </w:r>
      <w:r>
        <w:t xml:space="preserve">2026年8月12日–14日 · 香港大学</w:t>
      </w:r>
      <w:r>
        <w:t xml:space="preserve"> </w:t>
      </w:r>
      <w:r>
        <w:t xml:space="preserve">会議冊子および会議論集への論文投稿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締切：2026年5月31日 · 提出先：wacs@china-studies.com · 使用言語：英語のみ</w:t>
      </w:r>
      <w:r>
        <w:t xml:space="preserve"> </w:t>
      </w:r>
      <w:r>
        <w:t xml:space="preserve">最大ファイルサイズ：2 MB · 形式：.docx（推奨）または .pdf · 分量：目安 6,000 語（本文）；脚注・参考文献を含む総量 最大 10,000 語</w:t>
      </w:r>
    </w:p>
    <w:p>
      <w:pPr>
        <w:pStyle w:val="BodyText"/>
      </w:pPr>
      <w:r>
        <w:t xml:space="preserve">原稿フォーマット</w:t>
      </w:r>
      <w:r>
        <w:t xml:space="preserve"> </w:t>
      </w:r>
      <w:r>
        <w:t xml:space="preserve">ページ設定：A4（210 × 297 mm）、余白 2.5 cm（上・下・左・右）</w:t>
      </w:r>
      <w:r>
        <w:t xml:space="preserve"> </w:t>
      </w:r>
      <w:r>
        <w:t xml:space="preserve">書体：本文は通して Times New Roman を使用。本文 12 pt、行間 1.5</w:t>
      </w:r>
      <w:r>
        <w:t xml:space="preserve"> </w:t>
      </w:r>
      <w:r>
        <w:t xml:space="preserve">タイトル：14 pt、太字、中央揃え</w:t>
      </w:r>
      <w:r>
        <w:t xml:space="preserve"> </w:t>
      </w:r>
      <w:r>
        <w:t xml:space="preserve">著者：12 pt、中央揃え。氏名（フルネーム）、所属、国名、メールアドレスを記載</w:t>
      </w:r>
      <w:r>
        <w:t xml:space="preserve"> </w:t>
      </w:r>
      <w:r>
        <w:t xml:space="preserve">要旨：150–300 語、10 pt、冒頭に太字で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キーワード：3〜5 語、10 pt、冒頭に太字で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見出し：レベル1：13 pt 太字；レベル2：12 pt 太字；レベル3：12 pt イタリック</w:t>
      </w:r>
      <w:r>
        <w:t xml:space="preserve"> </w:t>
      </w:r>
      <w:r>
        <w:t xml:space="preserve">脚注：10 pt、連番。短いコメントのみに使用</w:t>
      </w:r>
      <w:r>
        <w:t xml:space="preserve"> </w:t>
      </w:r>
      <w:r>
        <w:t xml:space="preserve">参考文献：シカゴ・スタイル（著者-年）（下記参照）。末尾にアルファベット順で記載</w:t>
      </w:r>
    </w:p>
    <w:p>
      <w:pPr>
        <w:pStyle w:val="BodyText"/>
      </w:pPr>
      <w:r>
        <w:t xml:space="preserve">参考文献スタイル（Chicago Author-Date）</w:t>
      </w:r>
      <w:r>
        <w:t xml:space="preserve"> </w:t>
      </w:r>
      <w:r>
        <w:t xml:space="preserve">本文中の引用：</w:t>
      </w:r>
      <w:r>
        <w:t xml:space="preserve"> </w:t>
      </w:r>
      <w:r>
        <w:t xml:space="preserve">（著者 年, ページ）— 例：(Wang 2019, 45) または (Smith and Li 2021, 112–14)</w:t>
      </w:r>
      <w:r>
        <w:t xml:space="preserve"> </w:t>
      </w:r>
      <w:r>
        <w:t xml:space="preserve">参考文献リストの例：</w:t>
      </w:r>
      <w:r>
        <w:t xml:space="preserve"> </w:t>
      </w:r>
      <w:r>
        <w:t xml:space="preserve">書籍：Wang, Mingming. 2019. The Ethnography of China. Cambridge: Cambridge University Press.</w:t>
      </w:r>
      <w:r>
        <w:t xml:space="preserve"> </w:t>
      </w:r>
      <w:r>
        <w:t xml:space="preserve">論文：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書籍の章：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中国語文献：著者名はローマ字表記とし、その後に原文の漢字表記を付す。</w:t>
      </w:r>
    </w:p>
    <w:p>
      <w:pPr>
        <w:pStyle w:val="BodyText"/>
      </w:pPr>
      <w:r>
        <w:t xml:space="preserve">出版</w:t>
      </w:r>
      <w:r>
        <w:t xml:space="preserve"> </w:t>
      </w:r>
      <w:r>
        <w:t xml:space="preserve">受理されたすべての論文は会議冊子（会期中に配布）および会議論集（会議後6か月以内に発行）に掲載されます。優秀な論文は、European Journal of Sinology（EJCS, ISSN 2627-3470）または European Journal of Chinese Studies（EJS, ISSN 2939-4228）の特集号への掲載対象として別途検討されます。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締切前の草稿の段階での提出も歓迎します — 非公式なフィードバックは martin@woesler.de までお送りください。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1Z</dcterms:created>
  <dcterms:modified xsi:type="dcterms:W3CDTF">2026-05-11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